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AF13AC" w14:textId="490D274A" w:rsidR="008A1C78" w:rsidRDefault="00BB1141" w:rsidP="00EB34DB">
      <w:pPr>
        <w:jc w:val="center"/>
        <w:rPr>
          <w:rFonts w:ascii="SassoonPrimaryInfant" w:eastAsia="Times New Roman" w:hAnsi="SassoonPrimaryInfant"/>
          <w:sz w:val="28"/>
          <w:szCs w:val="28"/>
          <w:lang w:val="cy-GB"/>
        </w:rPr>
      </w:pPr>
      <w:r>
        <w:rPr>
          <w:rFonts w:ascii="SassoonPrimaryInfant" w:eastAsia="Calibri" w:hAnsi="SassoonPrimaryInfant" w:cs="Arial"/>
          <w:noProof/>
          <w:sz w:val="28"/>
          <w:szCs w:val="28"/>
          <w:lang w:eastAsia="en-GB"/>
        </w:rPr>
        <w:t>St Andrew’s</w:t>
      </w:r>
      <w:r w:rsidR="00EB34DB" w:rsidRPr="00EB34DB">
        <w:rPr>
          <w:rFonts w:ascii="SassoonPrimaryInfant" w:eastAsia="Calibri" w:hAnsi="SassoonPrimaryInfant" w:cs="Arial"/>
          <w:sz w:val="28"/>
          <w:szCs w:val="28"/>
        </w:rPr>
        <w:t xml:space="preserve"> CE Primary School – </w:t>
      </w:r>
      <w:r w:rsidR="00EB34DB" w:rsidRPr="00EB34DB">
        <w:rPr>
          <w:rFonts w:ascii="SassoonPrimaryInfant" w:eastAsia="Calibri" w:hAnsi="SassoonPrimaryInfant" w:cs="Arial"/>
          <w:b/>
          <w:sz w:val="28"/>
          <w:szCs w:val="28"/>
        </w:rPr>
        <w:t>COVID Testing</w:t>
      </w:r>
    </w:p>
    <w:p w14:paraId="15929D35" w14:textId="4AF64A6A" w:rsidR="008A1C78" w:rsidRDefault="008A1C78" w:rsidP="00BB1141">
      <w:pPr>
        <w:spacing w:after="0"/>
        <w:rPr>
          <w:rFonts w:ascii="SassoonPrimaryInfant" w:eastAsia="Times New Roman" w:hAnsi="SassoonPrimaryInfant"/>
          <w:sz w:val="28"/>
          <w:szCs w:val="28"/>
          <w:lang w:val="cy-GB"/>
        </w:rPr>
      </w:pPr>
      <w:r w:rsidRPr="008A1C78">
        <w:rPr>
          <w:rFonts w:ascii="SassoonPrimaryInfant" w:eastAsia="Times New Roman" w:hAnsi="SassoonPrimaryInfant"/>
          <w:noProof/>
          <w:sz w:val="28"/>
          <w:szCs w:val="28"/>
          <w:lang w:val="cy-GB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F7CB027" wp14:editId="5D7E8801">
                <wp:simplePos x="0" y="0"/>
                <wp:positionH relativeFrom="margin">
                  <wp:posOffset>838200</wp:posOffset>
                </wp:positionH>
                <wp:positionV relativeFrom="paragraph">
                  <wp:posOffset>3261360</wp:posOffset>
                </wp:positionV>
                <wp:extent cx="8077200" cy="371475"/>
                <wp:effectExtent l="0" t="0" r="19050" b="2857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77200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B8C73F" w14:textId="77777777" w:rsidR="008A1C78" w:rsidRPr="00095D1C" w:rsidRDefault="008A1C78" w:rsidP="008A1C78">
                            <w:pPr>
                              <w:jc w:val="center"/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</w:pPr>
                            <w:r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>Staff member conducts test in line with guidance/risk assessment</w:t>
                            </w:r>
                          </w:p>
                          <w:p w14:paraId="43C0B186" w14:textId="77777777" w:rsidR="008A1C78" w:rsidRDefault="008A1C78" w:rsidP="008A1C7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7CB02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6pt;margin-top:256.8pt;width:636pt;height:29.2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">
                <v:textbox>
                  <w:txbxContent>
                    <w:p w14:paraId="58B8C73F" w14:textId="77777777" w:rsidR="008A1C78" w:rsidRPr="00095D1C" w:rsidRDefault="008A1C78" w:rsidP="008A1C78">
                      <w:pPr>
                        <w:jc w:val="center"/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</w:pPr>
                      <w:r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>Staff member conducts test in line with guidance/risk assessment</w:t>
                      </w:r>
                    </w:p>
                    <w:p w14:paraId="43C0B186" w14:textId="77777777" w:rsidR="008A1C78" w:rsidRDefault="008A1C78" w:rsidP="008A1C78"/>
                  </w:txbxContent>
                </v:textbox>
                <w10:wrap type="square" anchorx="margin"/>
              </v:shape>
            </w:pict>
          </mc:Fallback>
        </mc:AlternateContent>
      </w:r>
      <w:r w:rsidRPr="008A1C78">
        <w:rPr>
          <w:rFonts w:ascii="SassoonPrimaryInfant" w:eastAsia="Times New Roman" w:hAnsi="SassoonPrimaryInfant"/>
          <w:noProof/>
          <w:sz w:val="28"/>
          <w:szCs w:val="28"/>
          <w:lang w:val="cy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A348546" wp14:editId="2BE9B263">
                <wp:simplePos x="0" y="0"/>
                <wp:positionH relativeFrom="margin">
                  <wp:posOffset>838200</wp:posOffset>
                </wp:positionH>
                <wp:positionV relativeFrom="paragraph">
                  <wp:posOffset>1471930</wp:posOffset>
                </wp:positionV>
                <wp:extent cx="8077200" cy="342900"/>
                <wp:effectExtent l="0" t="0" r="19050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772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65E359" w14:textId="65544A92" w:rsidR="008A1C78" w:rsidRPr="00095D1C" w:rsidRDefault="008A1C78" w:rsidP="008A1C78">
                            <w:pPr>
                              <w:jc w:val="center"/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</w:pPr>
                            <w:r w:rsidRPr="00095D1C"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 xml:space="preserve">Test </w:t>
                            </w:r>
                            <w:r w:rsidRPr="00095D1C"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 xml:space="preserve">Kit Log approved by </w:t>
                            </w:r>
                            <w:r w:rsidR="00BB1141"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>DH/ND</w:t>
                            </w:r>
                            <w:r w:rsidRPr="00095D1C"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 xml:space="preserve"> allowing double check and ordering of stock if necessary </w:t>
                            </w:r>
                          </w:p>
                          <w:p w14:paraId="05CFB377" w14:textId="77777777" w:rsidR="008A1C78" w:rsidRDefault="008A1C78" w:rsidP="008A1C7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348546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66pt;margin-top:115.9pt;width:636pt;height:27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">
                <v:textbox>
                  <w:txbxContent>
                    <w:p w14:paraId="5E65E359" w14:textId="65544A92" w:rsidR="008A1C78" w:rsidRPr="00095D1C" w:rsidRDefault="008A1C78" w:rsidP="008A1C78">
                      <w:pPr>
                        <w:jc w:val="center"/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</w:pPr>
                      <w:r w:rsidRPr="00095D1C"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 xml:space="preserve">Test </w:t>
                      </w:r>
                      <w:r w:rsidRPr="00095D1C"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 xml:space="preserve">Kit Log approved by </w:t>
                      </w:r>
                      <w:r w:rsidR="00BB1141"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>DH/ND</w:t>
                      </w:r>
                      <w:r w:rsidRPr="00095D1C"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 xml:space="preserve"> allowing double check and ordering of stock if necessary </w:t>
                      </w:r>
                    </w:p>
                    <w:p w14:paraId="05CFB377" w14:textId="77777777" w:rsidR="008A1C78" w:rsidRDefault="008A1C78" w:rsidP="008A1C78"/>
                  </w:txbxContent>
                </v:textbox>
                <w10:wrap type="square" anchorx="margin"/>
              </v:shape>
            </w:pict>
          </mc:Fallback>
        </mc:AlternateContent>
      </w:r>
      <w:r w:rsidRPr="008A1C78">
        <w:rPr>
          <w:rFonts w:ascii="SassoonPrimaryInfant" w:eastAsia="Times New Roman" w:hAnsi="SassoonPrimaryInfant"/>
          <w:noProof/>
          <w:sz w:val="28"/>
          <w:szCs w:val="28"/>
          <w:lang w:val="cy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750B852" wp14:editId="0C8C8CD4">
                <wp:simplePos x="0" y="0"/>
                <wp:positionH relativeFrom="column">
                  <wp:posOffset>838200</wp:posOffset>
                </wp:positionH>
                <wp:positionV relativeFrom="paragraph">
                  <wp:posOffset>769620</wp:posOffset>
                </wp:positionV>
                <wp:extent cx="8077200" cy="561975"/>
                <wp:effectExtent l="0" t="0" r="19050" b="285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77200" cy="56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C8E565" w14:textId="6A1878EB" w:rsidR="008A1C78" w:rsidRPr="00095D1C" w:rsidRDefault="008A1AD7" w:rsidP="008A1C78">
                            <w:pPr>
                              <w:jc w:val="center"/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</w:pPr>
                            <w:r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>ND</w:t>
                            </w:r>
                            <w:r w:rsidR="008A1C78" w:rsidRPr="00095D1C"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 xml:space="preserve"> gives out tests and completes test kit log incl. </w:t>
                            </w:r>
                            <w:r w:rsidR="008A1C78"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 xml:space="preserve">confirmation of new instructions given and </w:t>
                            </w:r>
                            <w:r w:rsidR="008A1C78" w:rsidRPr="00095D1C"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 xml:space="preserve">date of next distribution – checks stock levels </w:t>
                            </w:r>
                          </w:p>
                          <w:p w14:paraId="381534E0" w14:textId="77777777" w:rsidR="008A1C78" w:rsidRDefault="008A1C78" w:rsidP="008A1C7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50B852" id="_x0000_s1028" type="#_x0000_t202" style="position:absolute;margin-left:66pt;margin-top:60.6pt;width:636pt;height:44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">
                <v:textbox>
                  <w:txbxContent>
                    <w:p w14:paraId="6AC8E565" w14:textId="6A1878EB" w:rsidR="008A1C78" w:rsidRPr="00095D1C" w:rsidRDefault="008A1AD7" w:rsidP="008A1C78">
                      <w:pPr>
                        <w:jc w:val="center"/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</w:pPr>
                      <w:r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>ND</w:t>
                      </w:r>
                      <w:r w:rsidR="008A1C78" w:rsidRPr="00095D1C"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 xml:space="preserve"> gives out tests and completes test kit log incl. </w:t>
                      </w:r>
                      <w:r w:rsidR="008A1C78"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 xml:space="preserve">confirmation of new instructions given and </w:t>
                      </w:r>
                      <w:r w:rsidR="008A1C78" w:rsidRPr="00095D1C"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 xml:space="preserve">date of next distribution – checks stock levels </w:t>
                      </w:r>
                    </w:p>
                    <w:p w14:paraId="381534E0" w14:textId="77777777" w:rsidR="008A1C78" w:rsidRDefault="008A1C78" w:rsidP="008A1C78"/>
                  </w:txbxContent>
                </v:textbox>
                <w10:wrap type="square"/>
              </v:shape>
            </w:pict>
          </mc:Fallback>
        </mc:AlternateContent>
      </w:r>
    </w:p>
    <w:p w14:paraId="34A5A710" w14:textId="5CEF5A56" w:rsidR="008A1C78" w:rsidRDefault="008A1C78" w:rsidP="008A1C78">
      <w:pPr>
        <w:jc w:val="center"/>
        <w:rPr>
          <w:rFonts w:ascii="SassoonPrimaryInfant" w:eastAsia="Times New Roman" w:hAnsi="SassoonPrimaryInfant"/>
          <w:b/>
          <w:sz w:val="28"/>
          <w:szCs w:val="28"/>
          <w:lang w:val="cy-GB"/>
        </w:rPr>
      </w:pPr>
      <w:r w:rsidRPr="008A1C78">
        <w:rPr>
          <w:rFonts w:ascii="SassoonPrimaryInfant" w:eastAsia="Times New Roman" w:hAnsi="SassoonPrimaryInfant"/>
          <w:noProof/>
          <w:sz w:val="28"/>
          <w:szCs w:val="28"/>
          <w:lang w:val="cy-GB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3CC76AF" wp14:editId="5A1F442D">
                <wp:simplePos x="0" y="0"/>
                <wp:positionH relativeFrom="margin">
                  <wp:posOffset>3171825</wp:posOffset>
                </wp:positionH>
                <wp:positionV relativeFrom="paragraph">
                  <wp:posOffset>4489450</wp:posOffset>
                </wp:positionV>
                <wp:extent cx="2809875" cy="1552575"/>
                <wp:effectExtent l="0" t="0" r="28575" b="28575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9875" cy="1552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9D701D" w14:textId="77777777" w:rsidR="008A1C78" w:rsidRPr="008A1C78" w:rsidRDefault="008A1C78" w:rsidP="008A1C78">
                            <w:pPr>
                              <w:jc w:val="center"/>
                              <w:rPr>
                                <w:rFonts w:ascii="SassoonPrimaryInfant" w:eastAsia="Times New Roman" w:hAnsi="SassoonPrimaryInfant"/>
                                <w:sz w:val="6"/>
                                <w:szCs w:val="6"/>
                                <w:lang w:val="cy-GB"/>
                              </w:rPr>
                            </w:pPr>
                          </w:p>
                          <w:p w14:paraId="48E2CC92" w14:textId="77777777" w:rsidR="008A1C78" w:rsidRDefault="008A1C78" w:rsidP="008A1C78">
                            <w:pPr>
                              <w:jc w:val="center"/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</w:pPr>
                            <w:r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>S</w:t>
                            </w:r>
                            <w:r w:rsidRPr="00095D1C"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 xml:space="preserve">taff </w:t>
                            </w:r>
                            <w:r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>member conducts another test and follows negative/positive arrow</w:t>
                            </w:r>
                          </w:p>
                          <w:p w14:paraId="3FCED42E" w14:textId="77777777" w:rsidR="008A1C78" w:rsidRPr="00095D1C" w:rsidRDefault="008A1C78" w:rsidP="008A1C78">
                            <w:pPr>
                              <w:jc w:val="center"/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</w:pPr>
                            <w:r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>If two consecutive void results, follow positive arrow and book a PCR test to confirm result</w:t>
                            </w:r>
                          </w:p>
                          <w:p w14:paraId="7CAECC10" w14:textId="77777777" w:rsidR="008A1C78" w:rsidRDefault="008A1C78" w:rsidP="008A1C7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CC76AF" id="_x0000_s1029" type="#_x0000_t202" style="position:absolute;left:0;text-align:left;margin-left:249.75pt;margin-top:353.5pt;width:221.25pt;height:122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">
                <v:textbox>
                  <w:txbxContent>
                    <w:p w14:paraId="0E9D701D" w14:textId="77777777" w:rsidR="008A1C78" w:rsidRPr="008A1C78" w:rsidRDefault="008A1C78" w:rsidP="008A1C78">
                      <w:pPr>
                        <w:jc w:val="center"/>
                        <w:rPr>
                          <w:rFonts w:ascii="SassoonPrimaryInfant" w:eastAsia="Times New Roman" w:hAnsi="SassoonPrimaryInfant"/>
                          <w:sz w:val="6"/>
                          <w:szCs w:val="6"/>
                          <w:lang w:val="cy-GB"/>
                        </w:rPr>
                      </w:pPr>
                    </w:p>
                    <w:p w14:paraId="48E2CC92" w14:textId="77777777" w:rsidR="008A1C78" w:rsidRDefault="008A1C78" w:rsidP="008A1C78">
                      <w:pPr>
                        <w:jc w:val="center"/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</w:pPr>
                      <w:r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>S</w:t>
                      </w:r>
                      <w:r w:rsidRPr="00095D1C"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 xml:space="preserve">taff </w:t>
                      </w:r>
                      <w:r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>member conducts another test and follows negative/positive arrow</w:t>
                      </w:r>
                    </w:p>
                    <w:p w14:paraId="3FCED42E" w14:textId="77777777" w:rsidR="008A1C78" w:rsidRPr="00095D1C" w:rsidRDefault="008A1C78" w:rsidP="008A1C78">
                      <w:pPr>
                        <w:jc w:val="center"/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</w:pPr>
                      <w:r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>If two consecutive void results, follow positive arrow and book a PCR test to confirm result</w:t>
                      </w:r>
                    </w:p>
                    <w:p w14:paraId="7CAECC10" w14:textId="77777777" w:rsidR="008A1C78" w:rsidRDefault="008A1C78" w:rsidP="008A1C78"/>
                  </w:txbxContent>
                </v:textbox>
                <w10:wrap type="square" anchorx="margin"/>
              </v:shape>
            </w:pict>
          </mc:Fallback>
        </mc:AlternateContent>
      </w:r>
      <w:r w:rsidRPr="008A1C78">
        <w:rPr>
          <w:rFonts w:ascii="SassoonPrimaryInfant" w:eastAsia="Times New Roman" w:hAnsi="SassoonPrimaryInfant"/>
          <w:noProof/>
          <w:sz w:val="28"/>
          <w:szCs w:val="28"/>
          <w:lang w:val="cy-GB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0FBE4A8D" wp14:editId="123EBDF8">
                <wp:simplePos x="0" y="0"/>
                <wp:positionH relativeFrom="page">
                  <wp:posOffset>6637020</wp:posOffset>
                </wp:positionH>
                <wp:positionV relativeFrom="paragraph">
                  <wp:posOffset>3815080</wp:posOffset>
                </wp:positionV>
                <wp:extent cx="1081405" cy="276225"/>
                <wp:effectExtent l="269240" t="0" r="273685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916010">
                          <a:off x="0" y="0"/>
                          <a:ext cx="108140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CEEEC5" w14:textId="77777777" w:rsidR="008A1C78" w:rsidRPr="008A1C78" w:rsidRDefault="008A1C78" w:rsidP="008A1C78">
                            <w:pPr>
                              <w:rPr>
                                <w:rFonts w:ascii="SassoonPrimaryInfant" w:hAnsi="SassoonPrimaryInfant"/>
                                <w:sz w:val="24"/>
                                <w:szCs w:val="24"/>
                              </w:rPr>
                            </w:pPr>
                            <w:r w:rsidRPr="008A1C78">
                              <w:rPr>
                                <w:rFonts w:ascii="SassoonPrimaryInfant" w:hAnsi="SassoonPrimaryInfant"/>
                                <w:sz w:val="24"/>
                                <w:szCs w:val="24"/>
                              </w:rPr>
                              <w:t>Positive resul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BE4A8D" id="_x0000_s1032" type="#_x0000_t202" style="position:absolute;left:0;text-align:left;margin-left:522.6pt;margin-top:300.4pt;width:85.15pt;height:21.75pt;rotation:3185061fd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" stroked="f">
                <v:textbox>
                  <w:txbxContent>
                    <w:p w14:paraId="5DCEEEC5" w14:textId="77777777" w:rsidR="008A1C78" w:rsidRPr="008A1C78" w:rsidRDefault="008A1C78" w:rsidP="008A1C78">
                      <w:pPr>
                        <w:rPr>
                          <w:rFonts w:ascii="SassoonPrimaryInfant" w:hAnsi="SassoonPrimaryInfant"/>
                          <w:sz w:val="24"/>
                          <w:szCs w:val="24"/>
                        </w:rPr>
                      </w:pPr>
                      <w:r w:rsidRPr="008A1C78">
                        <w:rPr>
                          <w:rFonts w:ascii="SassoonPrimaryInfant" w:hAnsi="SassoonPrimaryInfant"/>
                          <w:sz w:val="24"/>
                          <w:szCs w:val="24"/>
                        </w:rPr>
                        <w:t>Positive result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8A1C78">
        <w:rPr>
          <w:rFonts w:ascii="SassoonPrimaryInfant" w:eastAsia="Times New Roman" w:hAnsi="SassoonPrimaryInfant"/>
          <w:noProof/>
          <w:sz w:val="28"/>
          <w:szCs w:val="28"/>
          <w:lang w:val="cy-G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C0A9628" wp14:editId="0D2F45D1">
                <wp:simplePos x="0" y="0"/>
                <wp:positionH relativeFrom="column">
                  <wp:posOffset>5895975</wp:posOffset>
                </wp:positionH>
                <wp:positionV relativeFrom="paragraph">
                  <wp:posOffset>3341370</wp:posOffset>
                </wp:positionV>
                <wp:extent cx="1152525" cy="1304925"/>
                <wp:effectExtent l="19050" t="19050" r="47625" b="4762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52525" cy="1304925"/>
                        </a:xfrm>
                        <a:prstGeom prst="straightConnector1">
                          <a:avLst/>
                        </a:prstGeom>
                        <a:noFill/>
                        <a:ln w="41275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CBA3B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" o:spid="_x0000_s1026" type="#_x0000_t32" style="position:absolute;margin-left:464.25pt;margin-top:263.1pt;width:90.75pt;height:102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" strokecolor="#4472c4" strokeweight="3.25pt">
                <v:stroke endarrow="block" joinstyle="miter"/>
              </v:shape>
            </w:pict>
          </mc:Fallback>
        </mc:AlternateContent>
      </w:r>
      <w:r w:rsidRPr="008A1C78">
        <w:rPr>
          <w:rFonts w:ascii="SassoonPrimaryInfant" w:eastAsia="Times New Roman" w:hAnsi="SassoonPrimaryInfant"/>
          <w:noProof/>
          <w:sz w:val="28"/>
          <w:szCs w:val="28"/>
          <w:lang w:val="cy-GB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699608C3" wp14:editId="3BDB16A1">
                <wp:simplePos x="0" y="0"/>
                <wp:positionH relativeFrom="margin">
                  <wp:posOffset>4281170</wp:posOffset>
                </wp:positionH>
                <wp:positionV relativeFrom="paragraph">
                  <wp:posOffset>3768725</wp:posOffset>
                </wp:positionV>
                <wp:extent cx="619125" cy="495300"/>
                <wp:effectExtent l="0" t="0" r="0" b="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125" cy="495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792090" w14:textId="77777777" w:rsidR="008A1C78" w:rsidRPr="008A1C78" w:rsidRDefault="008A1C78" w:rsidP="008A1C78">
                            <w:pPr>
                              <w:jc w:val="center"/>
                              <w:rPr>
                                <w:rFonts w:ascii="SassoonPrimaryInfant" w:hAnsi="SassoonPrimaryInfant"/>
                                <w:sz w:val="24"/>
                                <w:szCs w:val="24"/>
                              </w:rPr>
                            </w:pPr>
                            <w:r w:rsidRPr="008A1C78">
                              <w:rPr>
                                <w:rFonts w:ascii="SassoonPrimaryInfant" w:hAnsi="SassoonPrimaryInfant"/>
                                <w:sz w:val="24"/>
                                <w:szCs w:val="24"/>
                              </w:rPr>
                              <w:t>Void resul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9608C3" id="_x0000_s1033" type="#_x0000_t202" style="position:absolute;left:0;text-align:left;margin-left:337.1pt;margin-top:296.75pt;width:48.75pt;height:39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" filled="f" stroked="f">
                <v:textbox>
                  <w:txbxContent>
                    <w:p w14:paraId="43792090" w14:textId="77777777" w:rsidR="008A1C78" w:rsidRPr="008A1C78" w:rsidRDefault="008A1C78" w:rsidP="008A1C78">
                      <w:pPr>
                        <w:jc w:val="center"/>
                        <w:rPr>
                          <w:rFonts w:ascii="SassoonPrimaryInfant" w:hAnsi="SassoonPrimaryInfant"/>
                          <w:sz w:val="24"/>
                          <w:szCs w:val="24"/>
                        </w:rPr>
                      </w:pPr>
                      <w:r w:rsidRPr="008A1C78">
                        <w:rPr>
                          <w:rFonts w:ascii="SassoonPrimaryInfant" w:hAnsi="SassoonPrimaryInfant"/>
                          <w:sz w:val="24"/>
                          <w:szCs w:val="24"/>
                        </w:rPr>
                        <w:t>Void resul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A1C78">
        <w:rPr>
          <w:rFonts w:ascii="SassoonPrimaryInfant" w:eastAsia="Times New Roman" w:hAnsi="SassoonPrimaryInfant"/>
          <w:noProof/>
          <w:sz w:val="28"/>
          <w:szCs w:val="28"/>
          <w:lang w:val="cy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EFFE6A5" wp14:editId="1A401EB6">
                <wp:simplePos x="0" y="0"/>
                <wp:positionH relativeFrom="margin">
                  <wp:posOffset>4831715</wp:posOffset>
                </wp:positionH>
                <wp:positionV relativeFrom="paragraph">
                  <wp:posOffset>3342640</wp:posOffset>
                </wp:positionV>
                <wp:extent cx="45719" cy="1352550"/>
                <wp:effectExtent l="95250" t="19050" r="69215" b="3810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1352550"/>
                        </a:xfrm>
                        <a:prstGeom prst="straightConnector1">
                          <a:avLst/>
                        </a:prstGeom>
                        <a:noFill/>
                        <a:ln w="41275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75916D" id="Straight Arrow Connector 24" o:spid="_x0000_s1026" type="#_x0000_t32" style="position:absolute;margin-left:380.45pt;margin-top:263.2pt;width:3.6pt;height:106.5pt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" strokecolor="#4472c4" strokeweight="3.25pt">
                <v:stroke endarrow="block" joinstyle="miter"/>
                <w10:wrap anchorx="margin"/>
              </v:shape>
            </w:pict>
          </mc:Fallback>
        </mc:AlternateContent>
      </w:r>
      <w:r w:rsidRPr="008A1C78">
        <w:rPr>
          <w:rFonts w:ascii="SassoonPrimaryInfant" w:eastAsia="Times New Roman" w:hAnsi="SassoonPrimaryInfant"/>
          <w:noProof/>
          <w:sz w:val="28"/>
          <w:szCs w:val="28"/>
          <w:lang w:val="cy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8E6ECA2" wp14:editId="3E10C563">
                <wp:simplePos x="0" y="0"/>
                <wp:positionH relativeFrom="page">
                  <wp:posOffset>3206115</wp:posOffset>
                </wp:positionH>
                <wp:positionV relativeFrom="paragraph">
                  <wp:posOffset>3781425</wp:posOffset>
                </wp:positionV>
                <wp:extent cx="1114425" cy="276225"/>
                <wp:effectExtent l="0" t="361950" r="0" b="352425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994836">
                          <a:off x="0" y="0"/>
                          <a:ext cx="111442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23C300" w14:textId="77777777" w:rsidR="008A1C78" w:rsidRPr="008A1C78" w:rsidRDefault="008A1C78" w:rsidP="008A1C78">
                            <w:pPr>
                              <w:rPr>
                                <w:rFonts w:ascii="SassoonPrimaryInfant" w:hAnsi="SassoonPrimaryInfant"/>
                                <w:sz w:val="24"/>
                                <w:szCs w:val="24"/>
                              </w:rPr>
                            </w:pPr>
                            <w:r w:rsidRPr="008A1C78">
                              <w:rPr>
                                <w:rFonts w:ascii="SassoonPrimaryInfant" w:hAnsi="SassoonPrimaryInfant"/>
                                <w:sz w:val="24"/>
                                <w:szCs w:val="24"/>
                              </w:rPr>
                              <w:t>Negative resul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E6ECA2" id="_x0000_s1034" type="#_x0000_t202" style="position:absolute;left:0;text-align:left;margin-left:252.45pt;margin-top:297.75pt;width:87.75pt;height:21.75pt;rotation:-2845534fd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" stroked="f">
                <v:textbox>
                  <w:txbxContent>
                    <w:p w14:paraId="5C23C300" w14:textId="77777777" w:rsidR="008A1C78" w:rsidRPr="008A1C78" w:rsidRDefault="008A1C78" w:rsidP="008A1C78">
                      <w:pPr>
                        <w:rPr>
                          <w:rFonts w:ascii="SassoonPrimaryInfant" w:hAnsi="SassoonPrimaryInfant"/>
                          <w:sz w:val="24"/>
                          <w:szCs w:val="24"/>
                        </w:rPr>
                      </w:pPr>
                      <w:r w:rsidRPr="008A1C78">
                        <w:rPr>
                          <w:rFonts w:ascii="SassoonPrimaryInfant" w:hAnsi="SassoonPrimaryInfant"/>
                          <w:sz w:val="24"/>
                          <w:szCs w:val="24"/>
                        </w:rPr>
                        <w:t>Negative result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8A1C78">
        <w:rPr>
          <w:rFonts w:ascii="SassoonPrimaryInfant" w:eastAsia="Times New Roman" w:hAnsi="SassoonPrimaryInfant"/>
          <w:noProof/>
          <w:sz w:val="28"/>
          <w:szCs w:val="28"/>
          <w:lang w:val="cy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91963FF" wp14:editId="65E17F25">
                <wp:simplePos x="0" y="0"/>
                <wp:positionH relativeFrom="column">
                  <wp:posOffset>2695574</wp:posOffset>
                </wp:positionH>
                <wp:positionV relativeFrom="paragraph">
                  <wp:posOffset>3333115</wp:posOffset>
                </wp:positionV>
                <wp:extent cx="1447800" cy="1381125"/>
                <wp:effectExtent l="38100" t="19050" r="19050" b="4762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47800" cy="1381125"/>
                        </a:xfrm>
                        <a:prstGeom prst="straightConnector1">
                          <a:avLst/>
                        </a:prstGeom>
                        <a:noFill/>
                        <a:ln w="41275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D6816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7" o:spid="_x0000_s1026" type="#_x0000_t32" style="position:absolute;margin-left:212.25pt;margin-top:262.45pt;width:114pt;height:108.75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" strokecolor="#4472c4" strokeweight="3.25pt">
                <v:stroke endarrow="block" joinstyle="miter"/>
              </v:shape>
            </w:pict>
          </mc:Fallback>
        </mc:AlternateContent>
      </w:r>
      <w:r w:rsidRPr="008A1C78">
        <w:rPr>
          <w:rFonts w:ascii="SassoonPrimaryInfant" w:eastAsia="Times New Roman" w:hAnsi="SassoonPrimaryInfant"/>
          <w:noProof/>
          <w:sz w:val="28"/>
          <w:szCs w:val="28"/>
          <w:lang w:val="cy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21CF8F7" wp14:editId="1C87F57F">
                <wp:simplePos x="0" y="0"/>
                <wp:positionH relativeFrom="column">
                  <wp:posOffset>4857115</wp:posOffset>
                </wp:positionH>
                <wp:positionV relativeFrom="paragraph">
                  <wp:posOffset>1029335</wp:posOffset>
                </wp:positionV>
                <wp:extent cx="45085" cy="257175"/>
                <wp:effectExtent l="19050" t="0" r="31115" b="47625"/>
                <wp:wrapNone/>
                <wp:docPr id="13" name="Down Arrow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257175"/>
                        </a:xfrm>
                        <a:prstGeom prst="downArrow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0C81997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13" o:spid="_x0000_s1026" type="#_x0000_t67" style="position:absolute;margin-left:382.45pt;margin-top:81.05pt;width:3.55pt;height:20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" adj="19707" fillcolor="#4472c4" strokecolor="#2f528f" strokeweight="1pt"/>
            </w:pict>
          </mc:Fallback>
        </mc:AlternateContent>
      </w:r>
      <w:r w:rsidRPr="008A1C78">
        <w:rPr>
          <w:rFonts w:ascii="SassoonPrimaryInfant" w:eastAsia="Times New Roman" w:hAnsi="SassoonPrimaryInfant"/>
          <w:noProof/>
          <w:sz w:val="28"/>
          <w:szCs w:val="28"/>
          <w:lang w:val="cy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6E1D3D8" wp14:editId="4088BC9E">
                <wp:simplePos x="0" y="0"/>
                <wp:positionH relativeFrom="margin">
                  <wp:align>center</wp:align>
                </wp:positionH>
                <wp:positionV relativeFrom="paragraph">
                  <wp:posOffset>1543685</wp:posOffset>
                </wp:positionV>
                <wp:extent cx="45085" cy="276225"/>
                <wp:effectExtent l="19050" t="0" r="31115" b="47625"/>
                <wp:wrapNone/>
                <wp:docPr id="14" name="Down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276225"/>
                        </a:xfrm>
                        <a:prstGeom prst="downArrow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5498E" id="Down Arrow 14" o:spid="_x0000_s1026" type="#_x0000_t67" style="position:absolute;margin-left:0;margin-top:121.55pt;width:3.55pt;height:21.75pt;z-index:25166438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" adj="19837" fillcolor="#4472c4" strokecolor="#2f528f" strokeweight="1pt">
                <w10:wrap anchorx="margin"/>
              </v:shape>
            </w:pict>
          </mc:Fallback>
        </mc:AlternateContent>
      </w:r>
      <w:r w:rsidRPr="008A1C78">
        <w:rPr>
          <w:rFonts w:ascii="SassoonPrimaryInfant" w:eastAsia="Times New Roman" w:hAnsi="SassoonPrimaryInfant"/>
          <w:b/>
          <w:sz w:val="28"/>
          <w:szCs w:val="28"/>
          <w:lang w:val="cy-GB"/>
        </w:rPr>
        <w:t>Test Distribution Days</w:t>
      </w:r>
    </w:p>
    <w:p w14:paraId="5206DC1D" w14:textId="77777777" w:rsidR="008A1C78" w:rsidRPr="008A1C78" w:rsidRDefault="008A1C78" w:rsidP="008A1C78">
      <w:pPr>
        <w:rPr>
          <w:rFonts w:ascii="SassoonPrimaryInfant" w:eastAsia="Times New Roman" w:hAnsi="SassoonPrimaryInfant"/>
          <w:sz w:val="28"/>
          <w:szCs w:val="28"/>
          <w:lang w:val="cy-GB"/>
        </w:rPr>
      </w:pPr>
    </w:p>
    <w:p w14:paraId="6C37336D" w14:textId="77777777" w:rsidR="008A1C78" w:rsidRPr="008A1C78" w:rsidRDefault="008A1C78" w:rsidP="008A1C78">
      <w:pPr>
        <w:rPr>
          <w:rFonts w:ascii="SassoonPrimaryInfant" w:eastAsia="Times New Roman" w:hAnsi="SassoonPrimaryInfant"/>
          <w:sz w:val="28"/>
          <w:szCs w:val="28"/>
          <w:lang w:val="cy-GB"/>
        </w:rPr>
      </w:pPr>
    </w:p>
    <w:p w14:paraId="1CBCD635" w14:textId="77777777" w:rsidR="008A1C78" w:rsidRPr="008A1C78" w:rsidRDefault="008A1C78" w:rsidP="008A1C78">
      <w:pPr>
        <w:rPr>
          <w:rFonts w:ascii="SassoonPrimaryInfant" w:eastAsia="Times New Roman" w:hAnsi="SassoonPrimaryInfant"/>
          <w:sz w:val="28"/>
          <w:szCs w:val="28"/>
          <w:lang w:val="cy-GB"/>
        </w:rPr>
      </w:pPr>
    </w:p>
    <w:p w14:paraId="1372819A" w14:textId="77777777" w:rsidR="008A1C78" w:rsidRPr="008A1C78" w:rsidRDefault="008A1C78" w:rsidP="008A1C78">
      <w:pPr>
        <w:rPr>
          <w:rFonts w:ascii="SassoonPrimaryInfant" w:eastAsia="Times New Roman" w:hAnsi="SassoonPrimaryInfant"/>
          <w:sz w:val="28"/>
          <w:szCs w:val="28"/>
          <w:lang w:val="cy-GB"/>
        </w:rPr>
      </w:pPr>
    </w:p>
    <w:p w14:paraId="2AE2BC53" w14:textId="6591B413" w:rsidR="008A1C78" w:rsidRPr="008A1C78" w:rsidRDefault="00BB1141" w:rsidP="008A1C78">
      <w:pPr>
        <w:rPr>
          <w:rFonts w:ascii="SassoonPrimaryInfant" w:eastAsia="Times New Roman" w:hAnsi="SassoonPrimaryInfant"/>
          <w:sz w:val="28"/>
          <w:szCs w:val="28"/>
          <w:lang w:val="cy-GB"/>
        </w:rPr>
      </w:pPr>
      <w:r w:rsidRPr="008A1C78">
        <w:rPr>
          <w:rFonts w:ascii="SassoonPrimaryInfant" w:eastAsia="Times New Roman" w:hAnsi="SassoonPrimaryInfant"/>
          <w:noProof/>
          <w:sz w:val="28"/>
          <w:szCs w:val="28"/>
          <w:lang w:val="cy-GB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F6D3F48" wp14:editId="7DBA35D9">
                <wp:simplePos x="0" y="0"/>
                <wp:positionH relativeFrom="margin">
                  <wp:posOffset>838200</wp:posOffset>
                </wp:positionH>
                <wp:positionV relativeFrom="paragraph">
                  <wp:posOffset>81280</wp:posOffset>
                </wp:positionV>
                <wp:extent cx="8077200" cy="685800"/>
                <wp:effectExtent l="0" t="0" r="19050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772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3A207D" w14:textId="0208D73A" w:rsidR="008A1C78" w:rsidRDefault="008A1C78" w:rsidP="008A1C78">
                            <w:pPr>
                              <w:jc w:val="center"/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</w:pPr>
                            <w:r w:rsidRPr="00095D1C"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>ML: Follow up email sent to remind staff to log their result on</w:t>
                            </w:r>
                            <w:r>
                              <w:t xml:space="preserve"> </w:t>
                            </w:r>
                            <w:hyperlink r:id="rId4" w:history="1">
                              <w:r w:rsidRPr="00A05530">
                                <w:rPr>
                                  <w:color w:val="0000FF"/>
                                  <w:sz w:val="20"/>
                                  <w:szCs w:val="20"/>
                                  <w:u w:val="single"/>
                                </w:rPr>
                                <w:t>https://www.gov.uk/report-covid19-result</w:t>
                              </w:r>
                            </w:hyperlink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95D1C"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 xml:space="preserve">and email </w:t>
                            </w:r>
                          </w:p>
                          <w:p w14:paraId="246B7211" w14:textId="77777777" w:rsidR="00BB1141" w:rsidRPr="00095D1C" w:rsidRDefault="00BB1141" w:rsidP="00BB1141">
                            <w:pPr>
                              <w:jc w:val="center"/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</w:pPr>
                            <w:r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>testresults</w:t>
                            </w:r>
                            <w:r w:rsidRPr="00095D1C"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>@</w:t>
                            </w:r>
                            <w:r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>st-andrews</w:t>
                            </w:r>
                            <w:r w:rsidRPr="00095D1C"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>.lincs.sch.uk</w:t>
                            </w:r>
                          </w:p>
                          <w:p w14:paraId="28356B8B" w14:textId="77777777" w:rsidR="00BB1141" w:rsidRPr="00095D1C" w:rsidRDefault="00BB1141" w:rsidP="008A1C78">
                            <w:pPr>
                              <w:jc w:val="center"/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</w:pPr>
                          </w:p>
                          <w:p w14:paraId="23FD40B7" w14:textId="77777777" w:rsidR="008A1C78" w:rsidRDefault="008A1C78" w:rsidP="008A1C7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6D3F48" id="_x0000_s1033" type="#_x0000_t202" style="position:absolute;margin-left:66pt;margin-top:6.4pt;width:636pt;height:54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">
                <v:textbox>
                  <w:txbxContent>
                    <w:p w14:paraId="6F3A207D" w14:textId="0208D73A" w:rsidR="008A1C78" w:rsidRDefault="008A1C78" w:rsidP="008A1C78">
                      <w:pPr>
                        <w:jc w:val="center"/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</w:pPr>
                      <w:r w:rsidRPr="00095D1C"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>ML: Follow up email sent to remind staff to log their result on</w:t>
                      </w:r>
                      <w:r>
                        <w:t xml:space="preserve"> </w:t>
                      </w:r>
                      <w:hyperlink r:id="rId5" w:history="1">
                        <w:r w:rsidRPr="00A05530">
                          <w:rPr>
                            <w:color w:val="0000FF"/>
                            <w:sz w:val="20"/>
                            <w:szCs w:val="20"/>
                            <w:u w:val="single"/>
                          </w:rPr>
                          <w:t>https://www.gov.uk/report-covid19-result</w:t>
                        </w:r>
                      </w:hyperlink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095D1C"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 xml:space="preserve">and email </w:t>
                      </w:r>
                    </w:p>
                    <w:p w14:paraId="246B7211" w14:textId="77777777" w:rsidR="00BB1141" w:rsidRPr="00095D1C" w:rsidRDefault="00BB1141" w:rsidP="00BB1141">
                      <w:pPr>
                        <w:jc w:val="center"/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</w:pPr>
                      <w:r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>testresults</w:t>
                      </w:r>
                      <w:r w:rsidRPr="00095D1C"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>@</w:t>
                      </w:r>
                      <w:r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>st-andrews</w:t>
                      </w:r>
                      <w:r w:rsidRPr="00095D1C"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>.lincs.sch.uk</w:t>
                      </w:r>
                    </w:p>
                    <w:p w14:paraId="28356B8B" w14:textId="77777777" w:rsidR="00BB1141" w:rsidRPr="00095D1C" w:rsidRDefault="00BB1141" w:rsidP="008A1C78">
                      <w:pPr>
                        <w:jc w:val="center"/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</w:pPr>
                    </w:p>
                    <w:p w14:paraId="23FD40B7" w14:textId="77777777" w:rsidR="008A1C78" w:rsidRDefault="008A1C78" w:rsidP="008A1C78"/>
                  </w:txbxContent>
                </v:textbox>
                <w10:wrap type="square" anchorx="margin"/>
              </v:shape>
            </w:pict>
          </mc:Fallback>
        </mc:AlternateContent>
      </w:r>
    </w:p>
    <w:p w14:paraId="575F8BA6" w14:textId="77777777" w:rsidR="008A1C78" w:rsidRPr="008A1C78" w:rsidRDefault="008A1C78" w:rsidP="008A1C78">
      <w:pPr>
        <w:rPr>
          <w:rFonts w:ascii="SassoonPrimaryInfant" w:eastAsia="Times New Roman" w:hAnsi="SassoonPrimaryInfant"/>
          <w:sz w:val="28"/>
          <w:szCs w:val="28"/>
          <w:lang w:val="cy-GB"/>
        </w:rPr>
      </w:pPr>
    </w:p>
    <w:p w14:paraId="077D54CC" w14:textId="77777777" w:rsidR="008A1C78" w:rsidRDefault="008A1C78" w:rsidP="008A1C78">
      <w:pPr>
        <w:rPr>
          <w:rFonts w:ascii="SassoonPrimaryInfant" w:eastAsia="Times New Roman" w:hAnsi="SassoonPrimaryInfant"/>
          <w:sz w:val="28"/>
          <w:szCs w:val="28"/>
          <w:lang w:val="cy-GB"/>
        </w:rPr>
      </w:pPr>
    </w:p>
    <w:p w14:paraId="6E2AC264" w14:textId="4443E17D" w:rsidR="008A1C78" w:rsidRPr="008A1C78" w:rsidRDefault="00BB1141" w:rsidP="008A1C78">
      <w:pPr>
        <w:jc w:val="center"/>
        <w:rPr>
          <w:rFonts w:ascii="SassoonPrimaryInfant" w:eastAsia="Times New Roman" w:hAnsi="SassoonPrimaryInfant"/>
          <w:b/>
          <w:sz w:val="28"/>
          <w:szCs w:val="28"/>
          <w:lang w:val="cy-GB"/>
        </w:rPr>
      </w:pPr>
      <w:r w:rsidRPr="008A1C78">
        <w:rPr>
          <w:rFonts w:ascii="SassoonPrimaryInfant" w:eastAsia="Times New Roman" w:hAnsi="SassoonPrimaryInfant"/>
          <w:noProof/>
          <w:sz w:val="28"/>
          <w:szCs w:val="28"/>
          <w:lang w:val="cy-GB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4714C32" wp14:editId="431705AD">
                <wp:simplePos x="0" y="0"/>
                <wp:positionH relativeFrom="margin">
                  <wp:posOffset>0</wp:posOffset>
                </wp:positionH>
                <wp:positionV relativeFrom="paragraph">
                  <wp:posOffset>1908175</wp:posOffset>
                </wp:positionV>
                <wp:extent cx="2981325" cy="1419225"/>
                <wp:effectExtent l="0" t="0" r="28575" b="28575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1325" cy="1419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D86211" w14:textId="77777777" w:rsidR="00BB1141" w:rsidRDefault="008A1C78" w:rsidP="008A1C78">
                            <w:pPr>
                              <w:jc w:val="center"/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</w:pPr>
                            <w:r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>S</w:t>
                            </w:r>
                            <w:r w:rsidRPr="00095D1C"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 xml:space="preserve">taff </w:t>
                            </w:r>
                            <w:r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 xml:space="preserve">member </w:t>
                            </w:r>
                            <w:r w:rsidRPr="00095D1C"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>log</w:t>
                            </w:r>
                            <w:r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>s</w:t>
                            </w:r>
                            <w:r w:rsidRPr="00095D1C"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 xml:space="preserve"> their result on</w:t>
                            </w:r>
                            <w:r>
                              <w:t xml:space="preserve"> </w:t>
                            </w:r>
                            <w:hyperlink r:id="rId6" w:history="1">
                              <w:r w:rsidRPr="00A05530">
                                <w:rPr>
                                  <w:color w:val="0000FF"/>
                                  <w:sz w:val="20"/>
                                  <w:szCs w:val="20"/>
                                  <w:u w:val="single"/>
                                </w:rPr>
                                <w:t>https://www.gov.uk/report-covid19-result</w:t>
                              </w:r>
                            </w:hyperlink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95D1C"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>and email</w:t>
                            </w:r>
                            <w:r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>s</w:t>
                            </w:r>
                            <w:r w:rsidRPr="00095D1C"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 xml:space="preserve"> </w:t>
                            </w:r>
                          </w:p>
                          <w:p w14:paraId="1349D795" w14:textId="7308DB02" w:rsidR="008A1C78" w:rsidRPr="00095D1C" w:rsidRDefault="00BB1141" w:rsidP="008A1C78">
                            <w:pPr>
                              <w:jc w:val="center"/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</w:pPr>
                            <w:r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>testresults</w:t>
                            </w:r>
                            <w:r w:rsidR="008A1C78" w:rsidRPr="00095D1C"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>@</w:t>
                            </w:r>
                            <w:r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>st-andrews</w:t>
                            </w:r>
                            <w:r w:rsidR="008A1C78" w:rsidRPr="00095D1C"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>.lincs.sch.uk</w:t>
                            </w:r>
                          </w:p>
                          <w:p w14:paraId="12E028D4" w14:textId="77777777" w:rsidR="008A1C78" w:rsidRDefault="008A1C78" w:rsidP="008A1C7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714C32" id="_x0000_s1034" type="#_x0000_t202" style="position:absolute;left:0;text-align:left;margin-left:0;margin-top:150.25pt;width:234.75pt;height:111.7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">
                <v:textbox>
                  <w:txbxContent>
                    <w:p w14:paraId="31D86211" w14:textId="77777777" w:rsidR="00BB1141" w:rsidRDefault="008A1C78" w:rsidP="008A1C78">
                      <w:pPr>
                        <w:jc w:val="center"/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</w:pPr>
                      <w:r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>S</w:t>
                      </w:r>
                      <w:r w:rsidRPr="00095D1C"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 xml:space="preserve">taff </w:t>
                      </w:r>
                      <w:r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 xml:space="preserve">member </w:t>
                      </w:r>
                      <w:r w:rsidRPr="00095D1C"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>log</w:t>
                      </w:r>
                      <w:r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>s</w:t>
                      </w:r>
                      <w:r w:rsidRPr="00095D1C"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 xml:space="preserve"> their result on</w:t>
                      </w:r>
                      <w:r>
                        <w:t xml:space="preserve"> </w:t>
                      </w:r>
                      <w:hyperlink r:id="rId7" w:history="1">
                        <w:r w:rsidRPr="00A05530">
                          <w:rPr>
                            <w:color w:val="0000FF"/>
                            <w:sz w:val="20"/>
                            <w:szCs w:val="20"/>
                            <w:u w:val="single"/>
                          </w:rPr>
                          <w:t>https://www.gov.uk/report-covid19-result</w:t>
                        </w:r>
                      </w:hyperlink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095D1C"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>and email</w:t>
                      </w:r>
                      <w:r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>s</w:t>
                      </w:r>
                      <w:r w:rsidRPr="00095D1C"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 xml:space="preserve"> </w:t>
                      </w:r>
                    </w:p>
                    <w:p w14:paraId="1349D795" w14:textId="7308DB02" w:rsidR="008A1C78" w:rsidRPr="00095D1C" w:rsidRDefault="00BB1141" w:rsidP="008A1C78">
                      <w:pPr>
                        <w:jc w:val="center"/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</w:pPr>
                      <w:r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>testresults</w:t>
                      </w:r>
                      <w:r w:rsidR="008A1C78" w:rsidRPr="00095D1C"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>@</w:t>
                      </w:r>
                      <w:r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>st-andrews</w:t>
                      </w:r>
                      <w:r w:rsidR="008A1C78" w:rsidRPr="00095D1C"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>.lincs.sch.uk</w:t>
                      </w:r>
                    </w:p>
                    <w:p w14:paraId="12E028D4" w14:textId="77777777" w:rsidR="008A1C78" w:rsidRDefault="008A1C78" w:rsidP="008A1C78"/>
                  </w:txbxContent>
                </v:textbox>
                <w10:wrap type="square" anchorx="margin"/>
              </v:shape>
            </w:pict>
          </mc:Fallback>
        </mc:AlternateContent>
      </w:r>
      <w:r w:rsidRPr="008A1C78">
        <w:rPr>
          <w:rFonts w:ascii="SassoonPrimaryInfant" w:eastAsia="Times New Roman" w:hAnsi="SassoonPrimaryInfant"/>
          <w:noProof/>
          <w:sz w:val="28"/>
          <w:szCs w:val="28"/>
          <w:lang w:val="cy-GB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2E12B141" wp14:editId="30F6B9FF">
                <wp:simplePos x="0" y="0"/>
                <wp:positionH relativeFrom="margin">
                  <wp:posOffset>6162675</wp:posOffset>
                </wp:positionH>
                <wp:positionV relativeFrom="paragraph">
                  <wp:posOffset>1798954</wp:posOffset>
                </wp:positionV>
                <wp:extent cx="3067050" cy="1533525"/>
                <wp:effectExtent l="0" t="0" r="19050" b="28575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0" cy="1533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842149" w14:textId="77777777" w:rsidR="00BB1141" w:rsidRDefault="008A1C78" w:rsidP="008A1C78">
                            <w:pPr>
                              <w:jc w:val="center"/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</w:pPr>
                            <w:r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>S</w:t>
                            </w:r>
                            <w:r w:rsidRPr="00095D1C"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 xml:space="preserve">taff </w:t>
                            </w:r>
                            <w:r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 xml:space="preserve">member rings </w:t>
                            </w:r>
                            <w:r w:rsidR="00BB1141"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>DH</w:t>
                            </w:r>
                            <w:r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 xml:space="preserve"> immediately </w:t>
                            </w:r>
                            <w:r w:rsidRPr="000B6C4A">
                              <w:rPr>
                                <w:rFonts w:ascii="SassoonPrimaryInfant" w:eastAsia="Times New Roman" w:hAnsi="SassoonPrimaryInfant"/>
                                <w:b/>
                                <w:sz w:val="28"/>
                                <w:szCs w:val="28"/>
                                <w:u w:val="single"/>
                                <w:lang w:val="cy-GB"/>
                              </w:rPr>
                              <w:t>and</w:t>
                            </w:r>
                            <w:r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 xml:space="preserve"> </w:t>
                            </w:r>
                            <w:r w:rsidRPr="00095D1C"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>log</w:t>
                            </w:r>
                            <w:r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>s</w:t>
                            </w:r>
                            <w:r w:rsidRPr="00095D1C"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 xml:space="preserve"> their result on</w:t>
                            </w:r>
                            <w:r>
                              <w:t xml:space="preserve"> </w:t>
                            </w:r>
                            <w:hyperlink r:id="rId8" w:history="1">
                              <w:r w:rsidRPr="00A05530">
                                <w:rPr>
                                  <w:color w:val="0000FF"/>
                                  <w:sz w:val="20"/>
                                  <w:szCs w:val="20"/>
                                  <w:u w:val="single"/>
                                </w:rPr>
                                <w:t>https://www</w:t>
                              </w:r>
                              <w:r w:rsidRPr="00A05530">
                                <w:rPr>
                                  <w:color w:val="0000FF"/>
                                  <w:sz w:val="20"/>
                                  <w:szCs w:val="20"/>
                                  <w:u w:val="single"/>
                                </w:rPr>
                                <w:t>.</w:t>
                              </w:r>
                              <w:r w:rsidRPr="00A05530">
                                <w:rPr>
                                  <w:color w:val="0000FF"/>
                                  <w:sz w:val="20"/>
                                  <w:szCs w:val="20"/>
                                  <w:u w:val="single"/>
                                </w:rPr>
                                <w:t>gov.uk/report-covid19-result</w:t>
                              </w:r>
                            </w:hyperlink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95D1C"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>and email</w:t>
                            </w:r>
                            <w:r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>s</w:t>
                            </w:r>
                            <w:r w:rsidRPr="00095D1C"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 xml:space="preserve"> </w:t>
                            </w:r>
                          </w:p>
                          <w:p w14:paraId="58821DCF" w14:textId="47195043" w:rsidR="008A1C78" w:rsidRPr="00095D1C" w:rsidRDefault="00BB1141" w:rsidP="008A1C78">
                            <w:pPr>
                              <w:jc w:val="center"/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</w:pPr>
                            <w:r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>testresults</w:t>
                            </w:r>
                            <w:r w:rsidR="008A1C78" w:rsidRPr="00095D1C"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>@</w:t>
                            </w:r>
                            <w:r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>st-andrews</w:t>
                            </w:r>
                            <w:r w:rsidR="008A1C78" w:rsidRPr="00095D1C">
                              <w:rPr>
                                <w:rFonts w:ascii="SassoonPrimaryInfant" w:eastAsia="Times New Roman" w:hAnsi="SassoonPrimaryInfant"/>
                                <w:sz w:val="28"/>
                                <w:szCs w:val="28"/>
                                <w:lang w:val="cy-GB"/>
                              </w:rPr>
                              <w:t>.lincs.sch.uk</w:t>
                            </w:r>
                          </w:p>
                          <w:p w14:paraId="12BE7D05" w14:textId="77777777" w:rsidR="008A1C78" w:rsidRDefault="008A1C78" w:rsidP="008A1C7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12B141" id="_x0000_s1035" type="#_x0000_t202" style="position:absolute;left:0;text-align:left;margin-left:485.25pt;margin-top:141.65pt;width:241.5pt;height:120.7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">
                <v:textbox>
                  <w:txbxContent>
                    <w:p w14:paraId="45842149" w14:textId="77777777" w:rsidR="00BB1141" w:rsidRDefault="008A1C78" w:rsidP="008A1C78">
                      <w:pPr>
                        <w:jc w:val="center"/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</w:pPr>
                      <w:r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>S</w:t>
                      </w:r>
                      <w:r w:rsidRPr="00095D1C"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 xml:space="preserve">taff </w:t>
                      </w:r>
                      <w:r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 xml:space="preserve">member rings </w:t>
                      </w:r>
                      <w:r w:rsidR="00BB1141"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>DH</w:t>
                      </w:r>
                      <w:r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 xml:space="preserve"> immediately </w:t>
                      </w:r>
                      <w:r w:rsidRPr="000B6C4A">
                        <w:rPr>
                          <w:rFonts w:ascii="SassoonPrimaryInfant" w:eastAsia="Times New Roman" w:hAnsi="SassoonPrimaryInfant"/>
                          <w:b/>
                          <w:sz w:val="28"/>
                          <w:szCs w:val="28"/>
                          <w:u w:val="single"/>
                          <w:lang w:val="cy-GB"/>
                        </w:rPr>
                        <w:t>and</w:t>
                      </w:r>
                      <w:r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 xml:space="preserve"> </w:t>
                      </w:r>
                      <w:r w:rsidRPr="00095D1C"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>log</w:t>
                      </w:r>
                      <w:r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>s</w:t>
                      </w:r>
                      <w:r w:rsidRPr="00095D1C"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 xml:space="preserve"> their result on</w:t>
                      </w:r>
                      <w:r>
                        <w:t xml:space="preserve"> </w:t>
                      </w:r>
                      <w:hyperlink r:id="rId9" w:history="1">
                        <w:r w:rsidRPr="00A05530">
                          <w:rPr>
                            <w:color w:val="0000FF"/>
                            <w:sz w:val="20"/>
                            <w:szCs w:val="20"/>
                            <w:u w:val="single"/>
                          </w:rPr>
                          <w:t>https://www</w:t>
                        </w:r>
                        <w:r w:rsidRPr="00A05530">
                          <w:rPr>
                            <w:color w:val="0000FF"/>
                            <w:sz w:val="20"/>
                            <w:szCs w:val="20"/>
                            <w:u w:val="single"/>
                          </w:rPr>
                          <w:t>.</w:t>
                        </w:r>
                        <w:r w:rsidRPr="00A05530">
                          <w:rPr>
                            <w:color w:val="0000FF"/>
                            <w:sz w:val="20"/>
                            <w:szCs w:val="20"/>
                            <w:u w:val="single"/>
                          </w:rPr>
                          <w:t>gov.uk/report-covid19-result</w:t>
                        </w:r>
                      </w:hyperlink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095D1C"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>and email</w:t>
                      </w:r>
                      <w:r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>s</w:t>
                      </w:r>
                      <w:r w:rsidRPr="00095D1C"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 xml:space="preserve"> </w:t>
                      </w:r>
                    </w:p>
                    <w:p w14:paraId="58821DCF" w14:textId="47195043" w:rsidR="008A1C78" w:rsidRPr="00095D1C" w:rsidRDefault="00BB1141" w:rsidP="008A1C78">
                      <w:pPr>
                        <w:jc w:val="center"/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</w:pPr>
                      <w:r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>testresults</w:t>
                      </w:r>
                      <w:r w:rsidR="008A1C78" w:rsidRPr="00095D1C"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>@</w:t>
                      </w:r>
                      <w:r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>st-andrews</w:t>
                      </w:r>
                      <w:r w:rsidR="008A1C78" w:rsidRPr="00095D1C">
                        <w:rPr>
                          <w:rFonts w:ascii="SassoonPrimaryInfant" w:eastAsia="Times New Roman" w:hAnsi="SassoonPrimaryInfant"/>
                          <w:sz w:val="28"/>
                          <w:szCs w:val="28"/>
                          <w:lang w:val="cy-GB"/>
                        </w:rPr>
                        <w:t>.lincs.sch.uk</w:t>
                      </w:r>
                    </w:p>
                    <w:p w14:paraId="12BE7D05" w14:textId="77777777" w:rsidR="008A1C78" w:rsidRDefault="008A1C78" w:rsidP="008A1C78"/>
                  </w:txbxContent>
                </v:textbox>
                <w10:wrap type="square" anchorx="margin"/>
              </v:shape>
            </w:pict>
          </mc:Fallback>
        </mc:AlternateContent>
      </w:r>
      <w:r w:rsidR="008A1C78" w:rsidRPr="008A1C78">
        <w:rPr>
          <w:rFonts w:ascii="SassoonPrimaryInfant" w:eastAsia="Times New Roman" w:hAnsi="SassoonPrimaryInfant"/>
          <w:b/>
          <w:sz w:val="28"/>
          <w:szCs w:val="28"/>
          <w:lang w:val="cy-GB"/>
        </w:rPr>
        <w:t>Testing Days</w:t>
      </w:r>
    </w:p>
    <w:sectPr w:rsidR="008A1C78" w:rsidRPr="008A1C78" w:rsidSect="008A1C7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ssoonPrimaryInfant">
    <w:altName w:val="Times New Roman"/>
    <w:panose1 w:val="00000000000000000000"/>
    <w:charset w:val="00"/>
    <w:family w:val="auto"/>
    <w:pitch w:val="variable"/>
    <w:sig w:usb0="00000083" w:usb1="00000000" w:usb2="00000000" w:usb3="00000000" w:csb0="000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sjA2MbW0NLOwNDJW0lEKTi0uzszPAykwqgUAznv+fywAAAA="/>
  </w:docVars>
  <w:rsids>
    <w:rsidRoot w:val="008A1C78"/>
    <w:rsid w:val="00097A39"/>
    <w:rsid w:val="007145F7"/>
    <w:rsid w:val="007E15B1"/>
    <w:rsid w:val="008A1AD7"/>
    <w:rsid w:val="008A1C78"/>
    <w:rsid w:val="00BB1141"/>
    <w:rsid w:val="00EB3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2BFDF"/>
  <w15:chartTrackingRefBased/>
  <w15:docId w15:val="{6051AC6C-19CE-4E54-8B9A-E17EC100D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uk/report-covid19-result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gov.uk/report-covid19-resul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gov.uk/report-covid19-result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gov.uk/report-covid19-result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www.gov.uk/report-covid19-result" TargetMode="External"/><Relationship Id="rId9" Type="http://schemas.openxmlformats.org/officeDocument/2006/relationships/hyperlink" Target="https://www.gov.uk/report-covid19-resul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</Words>
  <Characters>9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ina Day</dc:creator>
  <cp:keywords/>
  <dc:description/>
  <cp:lastModifiedBy>DAVID HODGSON</cp:lastModifiedBy>
  <cp:revision>3</cp:revision>
  <cp:lastPrinted>2021-01-21T11:00:00Z</cp:lastPrinted>
  <dcterms:created xsi:type="dcterms:W3CDTF">2021-01-21T11:08:00Z</dcterms:created>
  <dcterms:modified xsi:type="dcterms:W3CDTF">2021-01-21T11:09:00Z</dcterms:modified>
</cp:coreProperties>
</file>